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81f75c20c93bbf5c84afdb3edd30a196f60f2"/>
      <w:r>
        <w:rPr>
          <w:b/>
        </w:rPr>
        <w:t xml:space="preserve">ПРОТОКОЛ ЕЛЕКТРОННОГО АУКЦІОНУ № BSE001-UA-20230223-131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34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34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21,589 т; Судак звичайний-3,433 т; Плітка (тараня)- 19,676 т; Сазан (короп)- 1,014 т; Щука-0,722т; Сом-0,824 т; Плоскирка-8,451т; Синець-3,928 т; Чехоня-1,216 т; Головень- 0,013 т; Білизна-0,405т; Окунь-2,331т; Лин - 0,013 т; Краснопірка-0,165 т; Клепець-0,127 т; Рибець звичайний - 0,038 т; Йорж звичайний- 0,011 т; Сонячний окунь - 0,001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197; ятері частикові 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258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 РЕЦЬ ", ЄДРПОУ: 340568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ГАРАНТ БЕЗПЕКА", ЄДРПОУ: 364927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ЕКТИВНЕ СІЛЬСЬКОГОСПОДАРСЬКЕ РИБОПРОМИСЛОВЕ ПІДПРИЄМСТВО ТОВАРИСТВО З ОБМЕЖЕНОЮ ВІДПОВІДАЛЬНІСТЮ "ДНІПРОВСЬКЕ", ЄДРПОУ: 241516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ИБОЛОВНИЙ АЛЬЯНС", ЄДРПОУ: 37651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ОРОЛЬОВ ІГОР ЮРІЙОВИЧ, ІПН/РНОКПП (ФОП): 24018185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тль", ЄДРПОУ: 4447846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ЧИГРИН ІГОР ВОЛОДИМИРОВИЧ, ІПН/РНОКПП: 33226048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ТІ-ПОРТ", ЄДРПОУ: 446596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«РИБКОЛГОСП», ЄДРПОУ: 345038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аповал Ганна Петрівна, ІПН/РНОКПП (ФОП): 197560850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Рибак", ЄДРПОУ: 32330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кціонерне товариство "БОРОВИЦЬКЕ", ЄДРПОУ: 028003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3.2023 10:48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32:21Z</dcterms:created>
  <dcterms:modified xsi:type="dcterms:W3CDTF">2024-05-20T15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